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B5E1BE" w14:textId="7A9CD2D4" w:rsidR="0074535D" w:rsidRPr="00AF7B21" w:rsidRDefault="00AF7B21">
      <w:pPr>
        <w:rPr>
          <w:rFonts w:ascii="Arial" w:hAnsi="Arial" w:cs="Arial"/>
          <w:b/>
          <w:sz w:val="24"/>
          <w:szCs w:val="24"/>
        </w:rPr>
      </w:pPr>
      <w:r w:rsidRPr="00AF7B21">
        <w:rPr>
          <w:rFonts w:ascii="Arial" w:hAnsi="Arial" w:cs="Arial"/>
          <w:b/>
          <w:sz w:val="24"/>
          <w:szCs w:val="24"/>
        </w:rPr>
        <w:t>Projektstreckbrief</w:t>
      </w:r>
    </w:p>
    <w:p w14:paraId="44A1F33D" w14:textId="4E87F612" w:rsidR="00AF7B21" w:rsidRPr="00AF7B21" w:rsidRDefault="00AF7B21">
      <w:pPr>
        <w:rPr>
          <w:rFonts w:ascii="Arial" w:hAnsi="Arial" w:cs="Arial"/>
          <w:sz w:val="24"/>
          <w:szCs w:val="24"/>
        </w:rPr>
      </w:pPr>
      <w:r w:rsidRPr="00AF7B21">
        <w:rPr>
          <w:rFonts w:ascii="Arial" w:hAnsi="Arial" w:cs="Arial"/>
          <w:sz w:val="24"/>
          <w:szCs w:val="24"/>
        </w:rPr>
        <w:t xml:space="preserve">Klasse: </w:t>
      </w:r>
      <w:r w:rsidR="007D41BE">
        <w:rPr>
          <w:rFonts w:ascii="Arial" w:hAnsi="Arial" w:cs="Arial"/>
          <w:sz w:val="24"/>
          <w:szCs w:val="24"/>
        </w:rPr>
        <w:t>191</w:t>
      </w:r>
    </w:p>
    <w:p w14:paraId="13FD545D" w14:textId="77777777" w:rsidR="00AF7B21" w:rsidRPr="00AF7B21" w:rsidRDefault="00AF7B21">
      <w:pPr>
        <w:rPr>
          <w:rFonts w:ascii="Arial" w:hAnsi="Arial" w:cs="Arial"/>
          <w:sz w:val="24"/>
          <w:szCs w:val="24"/>
        </w:rPr>
      </w:pPr>
      <w:r w:rsidRPr="00AF7B21">
        <w:rPr>
          <w:rFonts w:ascii="Arial" w:hAnsi="Arial" w:cs="Arial"/>
          <w:sz w:val="24"/>
          <w:szCs w:val="24"/>
        </w:rPr>
        <w:t>Arbeitstitel des Projekts (Projektname):</w:t>
      </w:r>
    </w:p>
    <w:p w14:paraId="789A2828" w14:textId="6D018D63" w:rsidR="00AF7B21" w:rsidRPr="00AF7B21" w:rsidRDefault="007D41BE">
      <w:pPr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IQuadratC</w:t>
      </w:r>
      <w:proofErr w:type="spellEnd"/>
    </w:p>
    <w:p w14:paraId="4D038576" w14:textId="77777777" w:rsidR="00AF7B21" w:rsidRPr="00AF7B21" w:rsidRDefault="00AF7B21">
      <w:pPr>
        <w:rPr>
          <w:rFonts w:ascii="Arial" w:hAnsi="Arial" w:cs="Arial"/>
          <w:sz w:val="24"/>
          <w:szCs w:val="24"/>
        </w:rPr>
      </w:pPr>
      <w:r w:rsidRPr="00AF7B21">
        <w:rPr>
          <w:rFonts w:ascii="Arial" w:hAnsi="Arial" w:cs="Arial"/>
          <w:sz w:val="24"/>
          <w:szCs w:val="24"/>
        </w:rPr>
        <w:t>Wer stellt die Projektanfrage (möglicher Auftraggeber)?</w:t>
      </w:r>
    </w:p>
    <w:p w14:paraId="1B23CE52" w14:textId="77777777" w:rsidR="00AF7B21" w:rsidRPr="00AF7B21" w:rsidRDefault="00AF7B21">
      <w:pPr>
        <w:rPr>
          <w:rFonts w:ascii="Arial" w:hAnsi="Arial" w:cs="Arial"/>
          <w:sz w:val="24"/>
          <w:szCs w:val="24"/>
        </w:rPr>
      </w:pPr>
    </w:p>
    <w:p w14:paraId="47AEDA15" w14:textId="74995768" w:rsidR="00AF7B21" w:rsidRPr="00AF7B21" w:rsidRDefault="00AF7B21">
      <w:pPr>
        <w:rPr>
          <w:rFonts w:ascii="Arial" w:hAnsi="Arial" w:cs="Arial"/>
          <w:sz w:val="24"/>
          <w:szCs w:val="24"/>
        </w:rPr>
      </w:pPr>
      <w:r w:rsidRPr="00AF7B21">
        <w:rPr>
          <w:rFonts w:ascii="Arial" w:hAnsi="Arial" w:cs="Arial"/>
          <w:sz w:val="24"/>
          <w:szCs w:val="24"/>
        </w:rPr>
        <w:t>Wer arbeitet im Projektteam?</w:t>
      </w:r>
      <w:r w:rsidR="007D41BE">
        <w:rPr>
          <w:rFonts w:ascii="Arial" w:hAnsi="Arial" w:cs="Arial"/>
          <w:sz w:val="24"/>
          <w:szCs w:val="24"/>
        </w:rPr>
        <w:t xml:space="preserve"> Tim, Niklas, Yesenia, Maarten</w:t>
      </w:r>
    </w:p>
    <w:p w14:paraId="42BBB3CB" w14:textId="456283FA" w:rsidR="00AF7B21" w:rsidRDefault="00AF7B21">
      <w:pPr>
        <w:rPr>
          <w:rFonts w:ascii="Arial" w:hAnsi="Arial" w:cs="Arial"/>
          <w:sz w:val="24"/>
          <w:szCs w:val="24"/>
        </w:rPr>
      </w:pPr>
      <w:r w:rsidRPr="00AF7B21">
        <w:rPr>
          <w:rFonts w:ascii="Arial" w:hAnsi="Arial" w:cs="Arial"/>
          <w:sz w:val="24"/>
          <w:szCs w:val="24"/>
        </w:rPr>
        <w:t>Projektleitung oder Teamsprecher/in?</w:t>
      </w:r>
      <w:r w:rsidR="007D41BE">
        <w:rPr>
          <w:rFonts w:ascii="Arial" w:hAnsi="Arial" w:cs="Arial"/>
          <w:sz w:val="24"/>
          <w:szCs w:val="24"/>
        </w:rPr>
        <w:t xml:space="preserve"> Maarten</w:t>
      </w:r>
    </w:p>
    <w:p w14:paraId="6F6DF598" w14:textId="77777777" w:rsidR="007D41BE" w:rsidRPr="00AF7B21" w:rsidRDefault="007D41BE">
      <w:pPr>
        <w:rPr>
          <w:rFonts w:ascii="Arial" w:hAnsi="Arial" w:cs="Arial"/>
          <w:sz w:val="24"/>
          <w:szCs w:val="24"/>
        </w:rPr>
      </w:pPr>
    </w:p>
    <w:p w14:paraId="35ED4372" w14:textId="77777777" w:rsidR="00AF7B21" w:rsidRPr="00AF7B21" w:rsidRDefault="00AF7B21">
      <w:pPr>
        <w:rPr>
          <w:rFonts w:ascii="Arial" w:hAnsi="Arial" w:cs="Arial"/>
          <w:sz w:val="24"/>
          <w:szCs w:val="24"/>
        </w:rPr>
      </w:pPr>
      <w:r w:rsidRPr="00AF7B21">
        <w:rPr>
          <w:rFonts w:ascii="Arial" w:hAnsi="Arial" w:cs="Arial"/>
          <w:sz w:val="24"/>
          <w:szCs w:val="24"/>
        </w:rPr>
        <w:t>Warum ist das Projekt erforderlich?</w:t>
      </w:r>
    </w:p>
    <w:p w14:paraId="630BF5FC" w14:textId="298953C5" w:rsidR="00AF7B21" w:rsidRPr="00AF7B21" w:rsidRDefault="00F55BB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eil ein Lidar innovativer weg ist Roboter zu navigieren.</w:t>
      </w:r>
    </w:p>
    <w:p w14:paraId="5CE8B1CA" w14:textId="77777777" w:rsidR="00AF7B21" w:rsidRPr="00AF7B21" w:rsidRDefault="00AF7B21">
      <w:pPr>
        <w:rPr>
          <w:rFonts w:ascii="Arial" w:hAnsi="Arial" w:cs="Arial"/>
          <w:sz w:val="24"/>
          <w:szCs w:val="24"/>
        </w:rPr>
      </w:pPr>
    </w:p>
    <w:p w14:paraId="65F98C24" w14:textId="77777777" w:rsidR="00AF7B21" w:rsidRPr="00AF7B21" w:rsidRDefault="00AF7B21">
      <w:pPr>
        <w:rPr>
          <w:rFonts w:ascii="Arial" w:hAnsi="Arial" w:cs="Arial"/>
          <w:sz w:val="24"/>
          <w:szCs w:val="24"/>
        </w:rPr>
      </w:pPr>
      <w:r w:rsidRPr="00AF7B21">
        <w:rPr>
          <w:rFonts w:ascii="Arial" w:hAnsi="Arial" w:cs="Arial"/>
          <w:sz w:val="24"/>
          <w:szCs w:val="24"/>
        </w:rPr>
        <w:t>Welchen Nutzen erwartet der Auftraggeber vom Projekt?</w:t>
      </w:r>
    </w:p>
    <w:p w14:paraId="3182214A" w14:textId="473D3B87" w:rsidR="00AF7B21" w:rsidRPr="00AF7B21" w:rsidRDefault="007D41B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nabhängiges Navigation System für Roboter</w:t>
      </w:r>
    </w:p>
    <w:p w14:paraId="6843D00C" w14:textId="77777777" w:rsidR="00AF7B21" w:rsidRPr="00AF7B21" w:rsidRDefault="00AF7B21">
      <w:pPr>
        <w:rPr>
          <w:rFonts w:ascii="Arial" w:hAnsi="Arial" w:cs="Arial"/>
          <w:sz w:val="24"/>
          <w:szCs w:val="24"/>
        </w:rPr>
      </w:pPr>
    </w:p>
    <w:p w14:paraId="0C915718" w14:textId="77777777" w:rsidR="00AF7B21" w:rsidRPr="00AF7B21" w:rsidRDefault="00AF7B21">
      <w:pPr>
        <w:rPr>
          <w:rFonts w:ascii="Arial" w:hAnsi="Arial" w:cs="Arial"/>
          <w:sz w:val="24"/>
          <w:szCs w:val="24"/>
        </w:rPr>
      </w:pPr>
      <w:r w:rsidRPr="00AF7B21">
        <w:rPr>
          <w:rFonts w:ascii="Arial" w:hAnsi="Arial" w:cs="Arial"/>
          <w:sz w:val="24"/>
          <w:szCs w:val="24"/>
        </w:rPr>
        <w:t>Welche Ergebnisse erwartet der Auftraggeber vom Projekt?</w:t>
      </w:r>
    </w:p>
    <w:p w14:paraId="3EC6FB6D" w14:textId="31395F16" w:rsidR="00AF7B21" w:rsidRDefault="007D41BE" w:rsidP="007D41BE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7D41BE">
        <w:rPr>
          <w:rFonts w:ascii="Arial" w:hAnsi="Arial" w:cs="Arial"/>
          <w:sz w:val="24"/>
          <w:szCs w:val="24"/>
        </w:rPr>
        <w:t>Eine Karte</w:t>
      </w:r>
      <w:r>
        <w:rPr>
          <w:rFonts w:ascii="Arial" w:hAnsi="Arial" w:cs="Arial"/>
          <w:sz w:val="24"/>
          <w:szCs w:val="24"/>
        </w:rPr>
        <w:t xml:space="preserve"> mit dem Lidar Sensor malen.</w:t>
      </w:r>
    </w:p>
    <w:p w14:paraId="2CD0B000" w14:textId="0101931B" w:rsidR="007D41BE" w:rsidRDefault="007D41BE" w:rsidP="007D41BE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ineare Bewegung auf der Karte erkennen.</w:t>
      </w:r>
    </w:p>
    <w:p w14:paraId="34752A8E" w14:textId="62E82C64" w:rsidR="007D41BE" w:rsidRPr="007D41BE" w:rsidRDefault="007D41BE" w:rsidP="007D41BE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rehungen auf der Karte erkennen.</w:t>
      </w:r>
    </w:p>
    <w:p w14:paraId="72A857EA" w14:textId="77777777" w:rsidR="00AF7B21" w:rsidRPr="00AF7B21" w:rsidRDefault="00AF7B21">
      <w:pPr>
        <w:rPr>
          <w:rFonts w:ascii="Arial" w:hAnsi="Arial" w:cs="Arial"/>
          <w:sz w:val="24"/>
          <w:szCs w:val="24"/>
        </w:rPr>
      </w:pPr>
    </w:p>
    <w:p w14:paraId="3F41AB9C" w14:textId="77777777" w:rsidR="00AF7B21" w:rsidRPr="00AF7B21" w:rsidRDefault="00AF7B21">
      <w:pPr>
        <w:rPr>
          <w:rFonts w:ascii="Arial" w:hAnsi="Arial" w:cs="Arial"/>
          <w:sz w:val="24"/>
          <w:szCs w:val="24"/>
        </w:rPr>
      </w:pPr>
      <w:r w:rsidRPr="00AF7B21">
        <w:rPr>
          <w:rFonts w:ascii="Arial" w:hAnsi="Arial" w:cs="Arial"/>
          <w:sz w:val="24"/>
          <w:szCs w:val="24"/>
        </w:rPr>
        <w:t>Wann beginnt und wann endet das Projekt?</w:t>
      </w:r>
    </w:p>
    <w:p w14:paraId="55616666" w14:textId="5EF3ADE1" w:rsidR="00AF7B21" w:rsidRPr="00AF7B21" w:rsidRDefault="007D41B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7"/>
          <w:szCs w:val="27"/>
        </w:rPr>
        <w:t>0</w:t>
      </w:r>
      <w:r>
        <w:rPr>
          <w:rFonts w:ascii="Arial" w:hAnsi="Arial" w:cs="Arial"/>
          <w:sz w:val="27"/>
          <w:szCs w:val="27"/>
        </w:rPr>
        <w:t>5.</w:t>
      </w:r>
      <w:r>
        <w:rPr>
          <w:rFonts w:ascii="Arial" w:hAnsi="Arial" w:cs="Arial"/>
          <w:sz w:val="27"/>
          <w:szCs w:val="27"/>
        </w:rPr>
        <w:t>01.</w:t>
      </w:r>
      <w:r>
        <w:rPr>
          <w:rFonts w:ascii="Arial" w:hAnsi="Arial" w:cs="Arial"/>
          <w:sz w:val="27"/>
          <w:szCs w:val="27"/>
        </w:rPr>
        <w:t>2021</w:t>
      </w:r>
      <w:r>
        <w:rPr>
          <w:rFonts w:ascii="Arial" w:hAnsi="Arial" w:cs="Arial"/>
          <w:sz w:val="27"/>
          <w:szCs w:val="27"/>
        </w:rPr>
        <w:t xml:space="preserve"> bis </w:t>
      </w:r>
      <w:r>
        <w:rPr>
          <w:rFonts w:ascii="Arial" w:hAnsi="Arial" w:cs="Arial"/>
          <w:sz w:val="27"/>
          <w:szCs w:val="27"/>
        </w:rPr>
        <w:t>11.06.2021</w:t>
      </w:r>
    </w:p>
    <w:p w14:paraId="14A23205" w14:textId="7ADF75B1" w:rsidR="00AF7B21" w:rsidRDefault="00AF7B21">
      <w:pPr>
        <w:rPr>
          <w:rFonts w:ascii="Arial" w:hAnsi="Arial" w:cs="Arial"/>
          <w:sz w:val="24"/>
          <w:szCs w:val="24"/>
        </w:rPr>
      </w:pPr>
      <w:r w:rsidRPr="00AF7B21">
        <w:rPr>
          <w:rFonts w:ascii="Arial" w:hAnsi="Arial" w:cs="Arial"/>
          <w:sz w:val="24"/>
          <w:szCs w:val="24"/>
        </w:rPr>
        <w:t>Wann beginnt und endet die Durchführungsphase?</w:t>
      </w:r>
    </w:p>
    <w:p w14:paraId="69B31117" w14:textId="0FDA5574" w:rsidR="007D41BE" w:rsidRPr="00AF7B21" w:rsidRDefault="007D41B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7"/>
          <w:szCs w:val="27"/>
        </w:rPr>
        <w:t>05.01.2021 bis 11.06.2021</w:t>
      </w:r>
    </w:p>
    <w:p w14:paraId="6C4053E5" w14:textId="315BD04D" w:rsidR="00AF7B21" w:rsidRPr="00AF7B21" w:rsidRDefault="007D41B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31413609" w14:textId="77777777" w:rsidR="00AF7B21" w:rsidRPr="00AF7B21" w:rsidRDefault="00AF7B21">
      <w:pPr>
        <w:rPr>
          <w:rFonts w:ascii="Arial" w:hAnsi="Arial" w:cs="Arial"/>
          <w:sz w:val="24"/>
          <w:szCs w:val="24"/>
        </w:rPr>
      </w:pPr>
      <w:r w:rsidRPr="00AF7B21">
        <w:rPr>
          <w:rFonts w:ascii="Arial" w:hAnsi="Arial" w:cs="Arial"/>
          <w:sz w:val="24"/>
          <w:szCs w:val="24"/>
        </w:rPr>
        <w:lastRenderedPageBreak/>
        <w:t>Weitere bekannte Termine?</w:t>
      </w:r>
    </w:p>
    <w:p w14:paraId="2DC2CB1E" w14:textId="71E0041A" w:rsidR="00AF7B21" w:rsidRPr="00AF7B21" w:rsidRDefault="007D41BE">
      <w:pPr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3A0A5A9F" wp14:editId="2B4D5BCC">
            <wp:extent cx="5324475" cy="4038131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350564" cy="4057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F6FB31" w14:textId="77777777" w:rsidR="00AF7B21" w:rsidRPr="00AF7B21" w:rsidRDefault="00AF7B21">
      <w:pPr>
        <w:rPr>
          <w:rFonts w:ascii="Arial" w:hAnsi="Arial" w:cs="Arial"/>
          <w:sz w:val="24"/>
          <w:szCs w:val="24"/>
        </w:rPr>
      </w:pPr>
      <w:r w:rsidRPr="00AF7B21">
        <w:rPr>
          <w:rFonts w:ascii="Arial" w:hAnsi="Arial" w:cs="Arial"/>
          <w:sz w:val="24"/>
          <w:szCs w:val="24"/>
        </w:rPr>
        <w:t>Über welches Budget verfügen Sie?</w:t>
      </w:r>
    </w:p>
    <w:p w14:paraId="320F509B" w14:textId="10BB338B" w:rsidR="00AF7B21" w:rsidRDefault="007D41B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ein wir haben die benötigte Hardware.</w:t>
      </w:r>
    </w:p>
    <w:p w14:paraId="78B52346" w14:textId="77777777" w:rsidR="007D41BE" w:rsidRPr="00AF7B21" w:rsidRDefault="007D41BE">
      <w:pPr>
        <w:rPr>
          <w:rFonts w:ascii="Arial" w:hAnsi="Arial" w:cs="Arial"/>
          <w:sz w:val="24"/>
          <w:szCs w:val="24"/>
        </w:rPr>
      </w:pPr>
    </w:p>
    <w:p w14:paraId="109420EE" w14:textId="460CEED3" w:rsidR="00AF7B21" w:rsidRDefault="00AF7B21">
      <w:pPr>
        <w:rPr>
          <w:rFonts w:ascii="Arial" w:hAnsi="Arial" w:cs="Arial"/>
          <w:sz w:val="24"/>
          <w:szCs w:val="24"/>
        </w:rPr>
      </w:pPr>
      <w:r w:rsidRPr="00AF7B21">
        <w:rPr>
          <w:rFonts w:ascii="Arial" w:hAnsi="Arial" w:cs="Arial"/>
          <w:sz w:val="24"/>
          <w:szCs w:val="24"/>
        </w:rPr>
        <w:t>Was könnte zum Scheitern des Projekts führen?</w:t>
      </w:r>
    </w:p>
    <w:p w14:paraId="7932EA84" w14:textId="4D53CD9C" w:rsidR="007D41BE" w:rsidRPr="00F55BB2" w:rsidRDefault="007D41BE" w:rsidP="00F55BB2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F55BB2">
        <w:rPr>
          <w:rFonts w:ascii="Arial" w:hAnsi="Arial" w:cs="Arial"/>
          <w:sz w:val="24"/>
          <w:szCs w:val="24"/>
        </w:rPr>
        <w:t>Technisch zu schwierig.</w:t>
      </w:r>
    </w:p>
    <w:p w14:paraId="48B72F31" w14:textId="62C1B899" w:rsidR="00F55BB2" w:rsidRPr="00F55BB2" w:rsidRDefault="00F55BB2" w:rsidP="00F55BB2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F55BB2">
        <w:rPr>
          <w:rFonts w:ascii="Arial" w:hAnsi="Arial" w:cs="Arial"/>
          <w:sz w:val="24"/>
          <w:szCs w:val="24"/>
        </w:rPr>
        <w:t>Messfehler</w:t>
      </w:r>
    </w:p>
    <w:sectPr w:rsidR="00F55BB2" w:rsidRPr="00F55BB2" w:rsidSect="00AF7B21">
      <w:pgSz w:w="11906" w:h="16838"/>
      <w:pgMar w:top="1417" w:right="991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035FEC"/>
    <w:multiLevelType w:val="hybridMultilevel"/>
    <w:tmpl w:val="D654E34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8747CC"/>
    <w:multiLevelType w:val="hybridMultilevel"/>
    <w:tmpl w:val="45CAAAA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MTe2MLEwMTU1NrBQ0lEKTi0uzszPAykwrAUAEiTWqywAAAA="/>
  </w:docVars>
  <w:rsids>
    <w:rsidRoot w:val="00AF7B21"/>
    <w:rsid w:val="0074535D"/>
    <w:rsid w:val="007D41BE"/>
    <w:rsid w:val="00AF7B21"/>
    <w:rsid w:val="00F55B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D0279F"/>
  <w15:chartTrackingRefBased/>
  <w15:docId w15:val="{5F21F83D-1ADD-4E36-8AD8-6AA4304EEB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41B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41B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139</Words>
  <Characters>795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o</dc:creator>
  <cp:keywords/>
  <dc:description/>
  <cp:lastModifiedBy>Maarten</cp:lastModifiedBy>
  <cp:revision>2</cp:revision>
  <dcterms:created xsi:type="dcterms:W3CDTF">2021-01-24T12:58:00Z</dcterms:created>
  <dcterms:modified xsi:type="dcterms:W3CDTF">2021-01-25T11:34:00Z</dcterms:modified>
</cp:coreProperties>
</file>